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773577" w14:textId="77777777" w:rsidR="00AA47CB" w:rsidRDefault="00AA47CB" w:rsidP="00AA47CB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966F1BC" w14:textId="77777777" w:rsidR="00AA47CB" w:rsidRPr="00AA47CB" w:rsidRDefault="00AA47CB" w:rsidP="00AA47CB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A47CB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14:paraId="2D549B3B" w14:textId="77777777" w:rsidR="00AA47CB" w:rsidRPr="00AA47CB" w:rsidRDefault="00AA47CB" w:rsidP="00AA47CB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1D3E96C" w14:textId="77777777" w:rsidR="00AA47CB" w:rsidRPr="00AA47CB" w:rsidRDefault="00AA47CB" w:rsidP="00AA47CB">
      <w:pPr>
        <w:numPr>
          <w:ilvl w:val="0"/>
          <w:numId w:val="42"/>
        </w:num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A47CB">
        <w:rPr>
          <w:rFonts w:ascii="Times New Roman" w:hAnsi="Times New Roman" w:cs="Times New Roman"/>
          <w:sz w:val="24"/>
          <w:szCs w:val="24"/>
        </w:rPr>
        <w:t>Jednostka UW zgłaszająca projekt.</w:t>
      </w:r>
    </w:p>
    <w:p w14:paraId="59AE968B" w14:textId="77777777" w:rsidR="00AA47CB" w:rsidRPr="00AA47CB" w:rsidRDefault="00AA47CB" w:rsidP="00AA47CB">
      <w:pPr>
        <w:numPr>
          <w:ilvl w:val="0"/>
          <w:numId w:val="42"/>
        </w:num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A47CB">
        <w:rPr>
          <w:rFonts w:ascii="Times New Roman" w:hAnsi="Times New Roman" w:cs="Times New Roman"/>
          <w:sz w:val="24"/>
          <w:szCs w:val="24"/>
        </w:rPr>
        <w:t>Tytuł projektu.</w:t>
      </w:r>
    </w:p>
    <w:p w14:paraId="19D2492F" w14:textId="4E940560" w:rsidR="00AA47CB" w:rsidRDefault="00AA47CB" w:rsidP="00AA47CB">
      <w:pPr>
        <w:numPr>
          <w:ilvl w:val="0"/>
          <w:numId w:val="42"/>
        </w:num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A47CB">
        <w:rPr>
          <w:rFonts w:ascii="Times New Roman" w:hAnsi="Times New Roman" w:cs="Times New Roman"/>
          <w:sz w:val="24"/>
          <w:szCs w:val="24"/>
        </w:rPr>
        <w:t>Dane osoby odpowiedzialnej (imię, nazwisko, stanowisko, adres e-mail, nr tel.).</w:t>
      </w:r>
    </w:p>
    <w:p w14:paraId="72F58171" w14:textId="5CA25EC0" w:rsidR="004D1CA3" w:rsidRPr="004D1CA3" w:rsidRDefault="004D1CA3" w:rsidP="004D1CA3">
      <w:pPr>
        <w:numPr>
          <w:ilvl w:val="0"/>
          <w:numId w:val="42"/>
        </w:num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D1CA3">
        <w:rPr>
          <w:rFonts w:ascii="Times New Roman" w:hAnsi="Times New Roman" w:cs="Times New Roman"/>
          <w:sz w:val="24"/>
          <w:szCs w:val="24"/>
        </w:rPr>
        <w:t>Cel i uzasadnienie projektu (maksymalnie 6000 znaków).</w:t>
      </w:r>
    </w:p>
    <w:p w14:paraId="4F73AF2E" w14:textId="4B1E92DF" w:rsidR="004D1CA3" w:rsidRPr="004D1CA3" w:rsidRDefault="004D1CA3" w:rsidP="004D1CA3">
      <w:pPr>
        <w:numPr>
          <w:ilvl w:val="0"/>
          <w:numId w:val="42"/>
        </w:num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D1CA3">
        <w:rPr>
          <w:rFonts w:ascii="Times New Roman" w:hAnsi="Times New Roman" w:cs="Times New Roman"/>
          <w:sz w:val="24"/>
          <w:szCs w:val="24"/>
        </w:rPr>
        <w:t>Opis działań, metodologia, zarządzan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1CA3">
        <w:rPr>
          <w:rFonts w:ascii="Times New Roman" w:hAnsi="Times New Roman" w:cs="Times New Roman"/>
          <w:sz w:val="24"/>
          <w:szCs w:val="24"/>
        </w:rPr>
        <w:t xml:space="preserve">(maksymalnie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4D1CA3">
        <w:rPr>
          <w:rFonts w:ascii="Times New Roman" w:hAnsi="Times New Roman" w:cs="Times New Roman"/>
          <w:sz w:val="24"/>
          <w:szCs w:val="24"/>
        </w:rPr>
        <w:t>000 znaków).</w:t>
      </w:r>
    </w:p>
    <w:p w14:paraId="24145D8A" w14:textId="49EEA887" w:rsidR="004D1CA3" w:rsidRPr="004D1CA3" w:rsidRDefault="004D1CA3" w:rsidP="004D1CA3">
      <w:pPr>
        <w:numPr>
          <w:ilvl w:val="0"/>
          <w:numId w:val="42"/>
        </w:num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D1CA3">
        <w:rPr>
          <w:rFonts w:ascii="Times New Roman" w:hAnsi="Times New Roman" w:cs="Times New Roman"/>
          <w:sz w:val="24"/>
          <w:szCs w:val="24"/>
        </w:rPr>
        <w:t>Partnerstw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1CA3">
        <w:rPr>
          <w:rFonts w:ascii="Times New Roman" w:hAnsi="Times New Roman" w:cs="Times New Roman"/>
          <w:sz w:val="24"/>
          <w:szCs w:val="24"/>
        </w:rPr>
        <w:t xml:space="preserve">(maksymalnie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4D1CA3">
        <w:rPr>
          <w:rFonts w:ascii="Times New Roman" w:hAnsi="Times New Roman" w:cs="Times New Roman"/>
          <w:sz w:val="24"/>
          <w:szCs w:val="24"/>
        </w:rPr>
        <w:t>000 znaków).</w:t>
      </w:r>
    </w:p>
    <w:p w14:paraId="3C554B34" w14:textId="371CDEBC" w:rsidR="004D1CA3" w:rsidRPr="004D1CA3" w:rsidRDefault="004D1CA3" w:rsidP="004D1CA3">
      <w:pPr>
        <w:numPr>
          <w:ilvl w:val="0"/>
          <w:numId w:val="42"/>
        </w:num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D1CA3">
        <w:rPr>
          <w:rFonts w:ascii="Times New Roman" w:hAnsi="Times New Roman" w:cs="Times New Roman"/>
          <w:sz w:val="24"/>
          <w:szCs w:val="24"/>
        </w:rPr>
        <w:t>Wpły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1CA3">
        <w:rPr>
          <w:rFonts w:ascii="Times New Roman" w:hAnsi="Times New Roman" w:cs="Times New Roman"/>
          <w:sz w:val="24"/>
          <w:szCs w:val="24"/>
        </w:rPr>
        <w:t xml:space="preserve">(maksymalnie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4D1CA3">
        <w:rPr>
          <w:rFonts w:ascii="Times New Roman" w:hAnsi="Times New Roman" w:cs="Times New Roman"/>
          <w:sz w:val="24"/>
          <w:szCs w:val="24"/>
        </w:rPr>
        <w:t>000 znaków).</w:t>
      </w:r>
    </w:p>
    <w:p w14:paraId="5B4933AD" w14:textId="3B7024CB" w:rsidR="00121DA5" w:rsidRPr="004D1CA3" w:rsidRDefault="004D1CA3" w:rsidP="00121DA5">
      <w:pPr>
        <w:numPr>
          <w:ilvl w:val="0"/>
          <w:numId w:val="42"/>
        </w:num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D1CA3">
        <w:rPr>
          <w:rFonts w:ascii="Times New Roman" w:hAnsi="Times New Roman" w:cs="Times New Roman"/>
          <w:sz w:val="24"/>
          <w:szCs w:val="24"/>
        </w:rPr>
        <w:t xml:space="preserve">Ewaluacja, monitoring i zarządzanie ryzykiem  (maksymalnie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4D1CA3">
        <w:rPr>
          <w:rFonts w:ascii="Times New Roman" w:hAnsi="Times New Roman" w:cs="Times New Roman"/>
          <w:sz w:val="24"/>
          <w:szCs w:val="24"/>
        </w:rPr>
        <w:t>000 znaków).</w:t>
      </w:r>
    </w:p>
    <w:p w14:paraId="276F80EF" w14:textId="77777777" w:rsidR="00AA47CB" w:rsidRPr="00AA47CB" w:rsidRDefault="00AA47CB" w:rsidP="00AA47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BB226D7" w14:textId="77777777" w:rsidR="00AA47CB" w:rsidRPr="00AA47CB" w:rsidRDefault="00AA47CB" w:rsidP="00AA47CB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AA47CB">
        <w:rPr>
          <w:rFonts w:ascii="Times New Roman" w:hAnsi="Times New Roman" w:cs="Times New Roman"/>
          <w:sz w:val="24"/>
          <w:szCs w:val="24"/>
        </w:rPr>
        <w:t>Jednostka zgłaszająca projekt jest odpowiedzialna za koordynację, realizację oraz rozliczenie finansowe i merytoryczne projektu.</w:t>
      </w:r>
    </w:p>
    <w:p w14:paraId="7C88F406" w14:textId="77777777" w:rsidR="00AA47CB" w:rsidRPr="00AA47CB" w:rsidRDefault="00AA47CB" w:rsidP="00AA47CB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AA47CB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2D067601" w14:textId="77777777" w:rsidR="00AA47CB" w:rsidRPr="00AA47CB" w:rsidRDefault="00AA47CB" w:rsidP="00AA47CB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AA47CB"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14:paraId="6BE9C686" w14:textId="77777777" w:rsidR="00AA47CB" w:rsidRPr="00AA47CB" w:rsidRDefault="00AA47CB" w:rsidP="00AA47CB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AA47CB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14:paraId="0271EB6F" w14:textId="77777777" w:rsidR="00AA47CB" w:rsidRPr="00AA47CB" w:rsidRDefault="00AA47CB" w:rsidP="00AA47CB">
      <w:pPr>
        <w:spacing w:after="0"/>
        <w:jc w:val="both"/>
        <w:rPr>
          <w:rFonts w:ascii="Times New Roman" w:hAnsi="Times New Roman" w:cs="Times New Roman"/>
        </w:rPr>
      </w:pPr>
    </w:p>
    <w:p w14:paraId="6761B266" w14:textId="77777777" w:rsidR="00AA47CB" w:rsidRPr="00AA47CB" w:rsidRDefault="00AA47CB" w:rsidP="00AA47CB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AA47CB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14:paraId="2A05F249" w14:textId="77777777" w:rsidR="00AA47CB" w:rsidRPr="00AA47CB" w:rsidRDefault="00AA47CB" w:rsidP="00AA47CB">
      <w:pPr>
        <w:ind w:left="-142"/>
        <w:contextualSpacing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47CB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412CB555" w14:textId="77777777" w:rsidR="00AA47CB" w:rsidRPr="00AA47CB" w:rsidRDefault="00AA47CB" w:rsidP="00AA47CB">
      <w:pPr>
        <w:numPr>
          <w:ilvl w:val="0"/>
          <w:numId w:val="43"/>
        </w:numPr>
        <w:tabs>
          <w:tab w:val="num" w:pos="426"/>
        </w:tabs>
        <w:spacing w:before="100" w:beforeAutospacing="1" w:after="100" w:afterAutospacing="1" w:line="240" w:lineRule="auto"/>
        <w:ind w:left="426"/>
        <w:contextualSpacing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47CB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14:paraId="6B355D69" w14:textId="77777777" w:rsidR="00AA47CB" w:rsidRPr="00AA47CB" w:rsidRDefault="00AA47CB" w:rsidP="00AA47CB">
      <w:pPr>
        <w:numPr>
          <w:ilvl w:val="0"/>
          <w:numId w:val="43"/>
        </w:numPr>
        <w:tabs>
          <w:tab w:val="num" w:pos="426"/>
        </w:tabs>
        <w:spacing w:before="100" w:beforeAutospacing="1" w:after="100" w:afterAutospacing="1" w:line="240" w:lineRule="auto"/>
        <w:ind w:left="426"/>
        <w:contextualSpacing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47CB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AA47CB">
          <w:rPr>
            <w:rFonts w:ascii="Times New Roman" w:eastAsia="Times New Roman" w:hAnsi="Times New Roman" w:cs="Times New Roman"/>
            <w:color w:val="0563C1" w:themeColor="hyperlink"/>
            <w:sz w:val="20"/>
            <w:szCs w:val="20"/>
            <w:u w:val="single"/>
          </w:rPr>
          <w:t>iod@adm.uw.edu.pl</w:t>
        </w:r>
      </w:hyperlink>
      <w:r w:rsidRPr="00AA47C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94D75AF" w14:textId="707574E4" w:rsidR="00AA47CB" w:rsidRPr="00AA47CB" w:rsidRDefault="00AA47CB" w:rsidP="00AA47CB">
      <w:pPr>
        <w:numPr>
          <w:ilvl w:val="0"/>
          <w:numId w:val="43"/>
        </w:numPr>
        <w:tabs>
          <w:tab w:val="num" w:pos="426"/>
        </w:tabs>
        <w:spacing w:before="100" w:beforeAutospacing="1" w:after="100" w:afterAutospacing="1" w:line="240" w:lineRule="auto"/>
        <w:ind w:left="426"/>
        <w:contextualSpacing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47CB">
        <w:rPr>
          <w:rFonts w:ascii="Times New Roman" w:eastAsia="Times New Roman" w:hAnsi="Times New Roman" w:cs="Times New Roman"/>
          <w:sz w:val="20"/>
          <w:szCs w:val="20"/>
        </w:rPr>
        <w:t xml:space="preserve">Pani/Pana dane osobowe  będą przetwarzane w celu przeprowadzenia kwalifikacji projektów i zatwierdzenia do zgłoszenia w konkursie w ramach Programu </w:t>
      </w:r>
      <w:r w:rsidR="000935FD">
        <w:rPr>
          <w:rFonts w:ascii="Times New Roman" w:eastAsia="Times New Roman" w:hAnsi="Times New Roman" w:cs="Times New Roman"/>
          <w:sz w:val="20"/>
          <w:szCs w:val="20"/>
        </w:rPr>
        <w:t>Edukacja</w:t>
      </w:r>
      <w:r w:rsidRPr="00AA47CB">
        <w:rPr>
          <w:rFonts w:ascii="Times New Roman" w:eastAsia="Times New Roman" w:hAnsi="Times New Roman" w:cs="Times New Roman"/>
          <w:sz w:val="20"/>
          <w:szCs w:val="20"/>
        </w:rPr>
        <w:t xml:space="preserve">, finansowanego przez </w:t>
      </w:r>
      <w:r w:rsidR="00AD24A0" w:rsidRPr="00AD24A0">
        <w:rPr>
          <w:rFonts w:ascii="Times New Roman" w:eastAsia="Times New Roman" w:hAnsi="Times New Roman" w:cs="Times New Roman"/>
          <w:sz w:val="20"/>
          <w:szCs w:val="20"/>
        </w:rPr>
        <w:t>Fundacj</w:t>
      </w:r>
      <w:r w:rsidR="00AD24A0">
        <w:rPr>
          <w:rFonts w:ascii="Times New Roman" w:eastAsia="Times New Roman" w:hAnsi="Times New Roman" w:cs="Times New Roman"/>
          <w:sz w:val="20"/>
          <w:szCs w:val="20"/>
        </w:rPr>
        <w:t>ę</w:t>
      </w:r>
      <w:r w:rsidR="00AD24A0" w:rsidRPr="00AD24A0">
        <w:rPr>
          <w:rFonts w:ascii="Times New Roman" w:eastAsia="Times New Roman" w:hAnsi="Times New Roman" w:cs="Times New Roman"/>
          <w:sz w:val="20"/>
          <w:szCs w:val="20"/>
        </w:rPr>
        <w:t xml:space="preserve"> Rozwoju Systemu Edukacji</w:t>
      </w:r>
      <w:r w:rsidR="00AD24A0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2BA8B42F" w14:textId="77777777" w:rsidR="00AA47CB" w:rsidRPr="00AA47CB" w:rsidRDefault="00AA47CB" w:rsidP="00AA47CB">
      <w:pPr>
        <w:numPr>
          <w:ilvl w:val="0"/>
          <w:numId w:val="43"/>
        </w:numPr>
        <w:tabs>
          <w:tab w:val="num" w:pos="426"/>
        </w:tabs>
        <w:spacing w:before="100" w:beforeAutospacing="1" w:after="100" w:afterAutospacing="1" w:line="240" w:lineRule="auto"/>
        <w:ind w:left="426"/>
        <w:contextualSpacing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47CB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0215416D" w14:textId="77777777" w:rsidR="00AA47CB" w:rsidRPr="00AA47CB" w:rsidRDefault="00AA47CB" w:rsidP="00AA47CB">
      <w:pPr>
        <w:numPr>
          <w:ilvl w:val="0"/>
          <w:numId w:val="43"/>
        </w:numPr>
        <w:tabs>
          <w:tab w:val="num" w:pos="426"/>
        </w:tabs>
        <w:spacing w:before="100" w:beforeAutospacing="1" w:after="100" w:afterAutospacing="1" w:line="240" w:lineRule="auto"/>
        <w:ind w:left="426"/>
        <w:contextualSpacing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47CB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AA47CB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14:paraId="047B979E" w14:textId="77777777" w:rsidR="00AA47CB" w:rsidRPr="00AA47CB" w:rsidRDefault="00AA47CB" w:rsidP="00AA47CB">
      <w:pPr>
        <w:numPr>
          <w:ilvl w:val="0"/>
          <w:numId w:val="43"/>
        </w:numPr>
        <w:tabs>
          <w:tab w:val="num" w:pos="426"/>
        </w:tabs>
        <w:spacing w:before="100" w:beforeAutospacing="1" w:after="100" w:afterAutospacing="1" w:line="240" w:lineRule="auto"/>
        <w:ind w:left="426"/>
        <w:contextualSpacing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47CB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14:paraId="1474318A" w14:textId="77777777" w:rsidR="00AA47CB" w:rsidRPr="00AA47CB" w:rsidRDefault="00AA47CB" w:rsidP="00AA47CB">
      <w:pPr>
        <w:numPr>
          <w:ilvl w:val="0"/>
          <w:numId w:val="43"/>
        </w:numPr>
        <w:tabs>
          <w:tab w:val="num" w:pos="426"/>
        </w:tabs>
        <w:spacing w:before="100" w:beforeAutospacing="1" w:after="100" w:afterAutospacing="1" w:line="240" w:lineRule="auto"/>
        <w:ind w:left="426"/>
        <w:contextualSpacing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47CB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489D3AE3" w14:textId="77777777" w:rsidR="00AA47CB" w:rsidRPr="00AA47CB" w:rsidRDefault="00AA47CB" w:rsidP="00AA47CB">
      <w:pPr>
        <w:spacing w:before="100" w:beforeAutospacing="1" w:after="100" w:afterAutospacing="1" w:line="240" w:lineRule="auto"/>
        <w:ind w:left="426"/>
        <w:contextualSpacing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52E8F729" w14:textId="77777777" w:rsidR="00AA47CB" w:rsidRPr="00AA47CB" w:rsidRDefault="00AA47CB" w:rsidP="00AA47CB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AA47CB">
        <w:rPr>
          <w:rFonts w:ascii="Times New Roman" w:hAnsi="Times New Roman" w:cs="Times New Roman"/>
        </w:rPr>
        <w:t>…………………………………………………</w:t>
      </w:r>
    </w:p>
    <w:p w14:paraId="4E5EB636" w14:textId="77777777" w:rsidR="00AA47CB" w:rsidRPr="00AA47CB" w:rsidRDefault="00AA47CB" w:rsidP="00AA47CB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AA47CB">
        <w:rPr>
          <w:rFonts w:ascii="Times New Roman" w:hAnsi="Times New Roman" w:cs="Times New Roman"/>
          <w:sz w:val="20"/>
          <w:szCs w:val="20"/>
        </w:rPr>
        <w:t>(data i podpis Wnioskodawcy)</w:t>
      </w:r>
    </w:p>
    <w:p w14:paraId="6D11447D" w14:textId="77777777" w:rsidR="00F064AC" w:rsidRPr="00AA47CB" w:rsidRDefault="00F064AC" w:rsidP="00AA47CB"/>
    <w:sectPr w:rsidR="00F064AC" w:rsidRPr="00AA47CB" w:rsidSect="008B2977">
      <w:headerReference w:type="default" r:id="rId9"/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CAE8A6" w14:textId="77777777" w:rsidR="00502A7A" w:rsidRDefault="00502A7A" w:rsidP="00F95851">
      <w:pPr>
        <w:spacing w:after="0" w:line="240" w:lineRule="auto"/>
      </w:pPr>
      <w:r>
        <w:separator/>
      </w:r>
    </w:p>
  </w:endnote>
  <w:endnote w:type="continuationSeparator" w:id="0">
    <w:p w14:paraId="45A8946A" w14:textId="77777777" w:rsidR="00502A7A" w:rsidRDefault="00502A7A" w:rsidP="00F9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52050028"/>
      <w:docPartObj>
        <w:docPartGallery w:val="Page Numbers (Bottom of Page)"/>
        <w:docPartUnique/>
      </w:docPartObj>
    </w:sdtPr>
    <w:sdtEndPr/>
    <w:sdtContent>
      <w:p w14:paraId="2685E9C9" w14:textId="5A502DB1" w:rsidR="00CE42DE" w:rsidRDefault="00CE42D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7AB7">
          <w:rPr>
            <w:noProof/>
          </w:rPr>
          <w:t>2</w:t>
        </w:r>
        <w:r>
          <w:fldChar w:fldCharType="end"/>
        </w:r>
      </w:p>
    </w:sdtContent>
  </w:sdt>
  <w:p w14:paraId="7A6678D7" w14:textId="77777777" w:rsidR="00CE42DE" w:rsidRDefault="00CE42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2269732"/>
      <w:docPartObj>
        <w:docPartGallery w:val="Page Numbers (Bottom of Page)"/>
        <w:docPartUnique/>
      </w:docPartObj>
    </w:sdtPr>
    <w:sdtEndPr/>
    <w:sdtContent>
      <w:p w14:paraId="7A35949E" w14:textId="70025D36" w:rsidR="008859A6" w:rsidRDefault="008859A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7AB7">
          <w:rPr>
            <w:noProof/>
          </w:rPr>
          <w:t>1</w:t>
        </w:r>
        <w:r>
          <w:fldChar w:fldCharType="end"/>
        </w:r>
      </w:p>
    </w:sdtContent>
  </w:sdt>
  <w:p w14:paraId="74936CBA" w14:textId="77777777" w:rsidR="008859A6" w:rsidRDefault="00885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2FFB2F" w14:textId="77777777" w:rsidR="00502A7A" w:rsidRDefault="00502A7A" w:rsidP="00F95851">
      <w:pPr>
        <w:spacing w:after="0" w:line="240" w:lineRule="auto"/>
      </w:pPr>
      <w:r>
        <w:separator/>
      </w:r>
    </w:p>
  </w:footnote>
  <w:footnote w:type="continuationSeparator" w:id="0">
    <w:p w14:paraId="681AA240" w14:textId="77777777" w:rsidR="00502A7A" w:rsidRDefault="00502A7A" w:rsidP="00F9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5AF3C" w14:textId="2B9E1D2B" w:rsidR="006458C5" w:rsidRDefault="006458C5">
    <w:pPr>
      <w:pStyle w:val="Header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091FA57" wp14:editId="36D1C1C7">
          <wp:simplePos x="0" y="0"/>
          <wp:positionH relativeFrom="margin">
            <wp:posOffset>-640080</wp:posOffset>
          </wp:positionH>
          <wp:positionV relativeFrom="paragraph">
            <wp:posOffset>10795</wp:posOffset>
          </wp:positionV>
          <wp:extent cx="1477645" cy="602615"/>
          <wp:effectExtent l="0" t="0" r="8255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458C5">
      <w:rPr>
        <w:noProof/>
      </w:rPr>
      <w:drawing>
        <wp:anchor distT="0" distB="0" distL="114300" distR="114300" simplePos="0" relativeHeight="251659264" behindDoc="0" locked="0" layoutInCell="1" allowOverlap="1" wp14:anchorId="6C43F2F6" wp14:editId="6CC4B626">
          <wp:simplePos x="0" y="0"/>
          <wp:positionH relativeFrom="column">
            <wp:posOffset>3131185</wp:posOffset>
          </wp:positionH>
          <wp:positionV relativeFrom="paragraph">
            <wp:posOffset>7620</wp:posOffset>
          </wp:positionV>
          <wp:extent cx="3218400" cy="676800"/>
          <wp:effectExtent l="0" t="0" r="127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8400" cy="67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7060B2" w14:textId="50D8E38B" w:rsidR="006458C5" w:rsidRDefault="006458C5">
    <w:pPr>
      <w:pStyle w:val="Header"/>
    </w:pPr>
  </w:p>
  <w:p w14:paraId="55BD0822" w14:textId="42950800" w:rsidR="00F95851" w:rsidRDefault="00F95851">
    <w:pPr>
      <w:pStyle w:val="Header"/>
    </w:pPr>
  </w:p>
  <w:p w14:paraId="4FEDD518" w14:textId="346A31E3" w:rsidR="00F95851" w:rsidRDefault="00F95851">
    <w:pPr>
      <w:pStyle w:val="Header"/>
    </w:pPr>
  </w:p>
  <w:p w14:paraId="452B65A3" w14:textId="77777777" w:rsidR="006458C5" w:rsidRDefault="006458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C4D9E"/>
    <w:multiLevelType w:val="multilevel"/>
    <w:tmpl w:val="B86A4D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553B5"/>
    <w:multiLevelType w:val="hybridMultilevel"/>
    <w:tmpl w:val="7630B368"/>
    <w:lvl w:ilvl="0" w:tplc="4C304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007EB"/>
    <w:multiLevelType w:val="multilevel"/>
    <w:tmpl w:val="EF201ED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E2963"/>
    <w:multiLevelType w:val="multilevel"/>
    <w:tmpl w:val="D40C4C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16C27"/>
    <w:multiLevelType w:val="hybridMultilevel"/>
    <w:tmpl w:val="DE087002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7617A"/>
    <w:multiLevelType w:val="multilevel"/>
    <w:tmpl w:val="9342B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B323B"/>
    <w:multiLevelType w:val="hybridMultilevel"/>
    <w:tmpl w:val="7CD459CC"/>
    <w:lvl w:ilvl="0" w:tplc="429CD3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A2980"/>
    <w:multiLevelType w:val="multilevel"/>
    <w:tmpl w:val="D40C4C28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4731A"/>
    <w:multiLevelType w:val="hybridMultilevel"/>
    <w:tmpl w:val="E83E4CD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1A380FB7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241475"/>
    <w:multiLevelType w:val="hybridMultilevel"/>
    <w:tmpl w:val="7B1424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40EA8"/>
    <w:multiLevelType w:val="hybridMultilevel"/>
    <w:tmpl w:val="D3DC2654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E66CA"/>
    <w:multiLevelType w:val="hybridMultilevel"/>
    <w:tmpl w:val="2D5A1BF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710F57"/>
    <w:multiLevelType w:val="multilevel"/>
    <w:tmpl w:val="6DEEB0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FE2A84"/>
    <w:multiLevelType w:val="multilevel"/>
    <w:tmpl w:val="91B427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0471F6"/>
    <w:multiLevelType w:val="multilevel"/>
    <w:tmpl w:val="8F8457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310B97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8" w15:restartNumberingAfterBreak="0">
    <w:nsid w:val="433A5115"/>
    <w:multiLevelType w:val="hybridMultilevel"/>
    <w:tmpl w:val="AECC75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3C1384"/>
    <w:multiLevelType w:val="multilevel"/>
    <w:tmpl w:val="D38AEC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A643444"/>
    <w:multiLevelType w:val="multilevel"/>
    <w:tmpl w:val="9CA2A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A7C3537"/>
    <w:multiLevelType w:val="hybridMultilevel"/>
    <w:tmpl w:val="6130C3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5C693F"/>
    <w:multiLevelType w:val="multilevel"/>
    <w:tmpl w:val="A8BE1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EAC5E35"/>
    <w:multiLevelType w:val="multilevel"/>
    <w:tmpl w:val="A822B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FC44D25"/>
    <w:multiLevelType w:val="hybridMultilevel"/>
    <w:tmpl w:val="75387122"/>
    <w:lvl w:ilvl="0" w:tplc="04150013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C413CD"/>
    <w:multiLevelType w:val="hybridMultilevel"/>
    <w:tmpl w:val="C7E89160"/>
    <w:lvl w:ilvl="0" w:tplc="69043B9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82B25AE"/>
    <w:multiLevelType w:val="hybridMultilevel"/>
    <w:tmpl w:val="791A4AD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E45A3B"/>
    <w:multiLevelType w:val="hybridMultilevel"/>
    <w:tmpl w:val="B9A2160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D305532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9" w15:restartNumberingAfterBreak="0">
    <w:nsid w:val="61A675F1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0" w15:restartNumberingAfterBreak="0">
    <w:nsid w:val="63337A07"/>
    <w:multiLevelType w:val="hybridMultilevel"/>
    <w:tmpl w:val="6A70C7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B37AE0"/>
    <w:multiLevelType w:val="hybridMultilevel"/>
    <w:tmpl w:val="BBBEE01E"/>
    <w:lvl w:ilvl="0" w:tplc="9AFC24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B04FCC"/>
    <w:multiLevelType w:val="hybridMultilevel"/>
    <w:tmpl w:val="A3A09F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35" w15:restartNumberingAfterBreak="0">
    <w:nsid w:val="7A056410"/>
    <w:multiLevelType w:val="multilevel"/>
    <w:tmpl w:val="20D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60710D"/>
    <w:multiLevelType w:val="multilevel"/>
    <w:tmpl w:val="8F0C2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D8F37F4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9D190F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F1A4F57"/>
    <w:multiLevelType w:val="hybridMultilevel"/>
    <w:tmpl w:val="265629A4"/>
    <w:lvl w:ilvl="0" w:tplc="0415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"/>
  </w:num>
  <w:num w:numId="3">
    <w:abstractNumId w:val="34"/>
  </w:num>
  <w:num w:numId="4">
    <w:abstractNumId w:val="24"/>
  </w:num>
  <w:num w:numId="5">
    <w:abstractNumId w:val="26"/>
  </w:num>
  <w:num w:numId="6">
    <w:abstractNumId w:val="6"/>
  </w:num>
  <w:num w:numId="7">
    <w:abstractNumId w:val="21"/>
  </w:num>
  <w:num w:numId="8">
    <w:abstractNumId w:val="4"/>
  </w:num>
  <w:num w:numId="9">
    <w:abstractNumId w:val="39"/>
  </w:num>
  <w:num w:numId="10">
    <w:abstractNumId w:val="8"/>
  </w:num>
  <w:num w:numId="11">
    <w:abstractNumId w:val="18"/>
  </w:num>
  <w:num w:numId="12">
    <w:abstractNumId w:val="11"/>
  </w:num>
  <w:num w:numId="1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</w:num>
  <w:num w:numId="16">
    <w:abstractNumId w:val="23"/>
  </w:num>
  <w:num w:numId="17">
    <w:abstractNumId w:val="38"/>
  </w:num>
  <w:num w:numId="18">
    <w:abstractNumId w:val="3"/>
    <w:lvlOverride w:ilvl="0">
      <w:lvl w:ilvl="0">
        <w:start w:val="4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19">
    <w:abstractNumId w:val="36"/>
  </w:num>
  <w:num w:numId="20">
    <w:abstractNumId w:val="16"/>
    <w:lvlOverride w:ilvl="0">
      <w:lvl w:ilvl="0">
        <w:numFmt w:val="decimal"/>
        <w:lvlText w:val="%1."/>
        <w:lvlJc w:val="left"/>
      </w:lvl>
    </w:lvlOverride>
  </w:num>
  <w:num w:numId="21">
    <w:abstractNumId w:val="16"/>
    <w:lvlOverride w:ilvl="0">
      <w:lvl w:ilvl="0">
        <w:numFmt w:val="decimal"/>
        <w:lvlText w:val="%1."/>
        <w:lvlJc w:val="left"/>
      </w:lvl>
    </w:lvlOverride>
  </w:num>
  <w:num w:numId="22">
    <w:abstractNumId w:val="16"/>
    <w:lvlOverride w:ilvl="0">
      <w:lvl w:ilvl="0">
        <w:numFmt w:val="decimal"/>
        <w:lvlText w:val="%1."/>
        <w:lvlJc w:val="left"/>
      </w:lvl>
    </w:lvlOverride>
  </w:num>
  <w:num w:numId="23">
    <w:abstractNumId w:val="22"/>
    <w:lvlOverride w:ilvl="0">
      <w:lvl w:ilvl="0">
        <w:numFmt w:val="decimal"/>
        <w:lvlText w:val="%1."/>
        <w:lvlJc w:val="left"/>
      </w:lvl>
    </w:lvlOverride>
  </w:num>
  <w:num w:numId="24">
    <w:abstractNumId w:val="13"/>
    <w:lvlOverride w:ilvl="0">
      <w:lvl w:ilvl="0">
        <w:numFmt w:val="decimal"/>
        <w:lvlText w:val="%1."/>
        <w:lvlJc w:val="left"/>
      </w:lvl>
    </w:lvlOverride>
  </w:num>
  <w:num w:numId="25">
    <w:abstractNumId w:val="5"/>
  </w:num>
  <w:num w:numId="26">
    <w:abstractNumId w:val="19"/>
    <w:lvlOverride w:ilvl="0">
      <w:lvl w:ilvl="0">
        <w:numFmt w:val="decimal"/>
        <w:lvlText w:val="%1."/>
        <w:lvlJc w:val="left"/>
      </w:lvl>
    </w:lvlOverride>
  </w:num>
  <w:num w:numId="27">
    <w:abstractNumId w:val="0"/>
    <w:lvlOverride w:ilvl="0">
      <w:lvl w:ilvl="0">
        <w:numFmt w:val="decimal"/>
        <w:lvlText w:val="%1."/>
        <w:lvlJc w:val="left"/>
      </w:lvl>
    </w:lvlOverride>
  </w:num>
  <w:num w:numId="28">
    <w:abstractNumId w:val="14"/>
  </w:num>
  <w:num w:numId="29">
    <w:abstractNumId w:val="30"/>
  </w:num>
  <w:num w:numId="30">
    <w:abstractNumId w:val="28"/>
  </w:num>
  <w:num w:numId="31">
    <w:abstractNumId w:val="35"/>
  </w:num>
  <w:num w:numId="32">
    <w:abstractNumId w:val="17"/>
  </w:num>
  <w:num w:numId="33">
    <w:abstractNumId w:val="29"/>
  </w:num>
  <w:num w:numId="34">
    <w:abstractNumId w:val="12"/>
  </w:num>
  <w:num w:numId="35">
    <w:abstractNumId w:val="2"/>
  </w:num>
  <w:num w:numId="36">
    <w:abstractNumId w:val="7"/>
  </w:num>
  <w:num w:numId="37">
    <w:abstractNumId w:val="27"/>
  </w:num>
  <w:num w:numId="38">
    <w:abstractNumId w:val="20"/>
  </w:num>
  <w:num w:numId="39">
    <w:abstractNumId w:val="37"/>
  </w:num>
  <w:num w:numId="40">
    <w:abstractNumId w:val="9"/>
  </w:num>
  <w:num w:numId="41">
    <w:abstractNumId w:val="33"/>
  </w:num>
  <w:num w:numId="42">
    <w:abstractNumId w:val="15"/>
  </w:num>
  <w:num w:numId="4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Njc0NTcyNTBX0lEKTi0uzszPAykwqwUAhB0mBiwAAAA="/>
  </w:docVars>
  <w:rsids>
    <w:rsidRoot w:val="00A56453"/>
    <w:rsid w:val="000935FD"/>
    <w:rsid w:val="0009664D"/>
    <w:rsid w:val="000C30FE"/>
    <w:rsid w:val="000D1DA8"/>
    <w:rsid w:val="000E0697"/>
    <w:rsid w:val="000E266A"/>
    <w:rsid w:val="001118B1"/>
    <w:rsid w:val="00121DA5"/>
    <w:rsid w:val="00133224"/>
    <w:rsid w:val="001372DF"/>
    <w:rsid w:val="00155744"/>
    <w:rsid w:val="00167E35"/>
    <w:rsid w:val="00192BA9"/>
    <w:rsid w:val="001A5B96"/>
    <w:rsid w:val="001C114A"/>
    <w:rsid w:val="001C60BB"/>
    <w:rsid w:val="00223BDC"/>
    <w:rsid w:val="00223C58"/>
    <w:rsid w:val="00256F0F"/>
    <w:rsid w:val="002D17ED"/>
    <w:rsid w:val="002D1FE1"/>
    <w:rsid w:val="00313DDA"/>
    <w:rsid w:val="0031544A"/>
    <w:rsid w:val="00376AAC"/>
    <w:rsid w:val="003821B1"/>
    <w:rsid w:val="00386839"/>
    <w:rsid w:val="003C3F5C"/>
    <w:rsid w:val="003E570A"/>
    <w:rsid w:val="004079BC"/>
    <w:rsid w:val="0042156E"/>
    <w:rsid w:val="00431A83"/>
    <w:rsid w:val="00443BA8"/>
    <w:rsid w:val="0047135D"/>
    <w:rsid w:val="0048293D"/>
    <w:rsid w:val="00485027"/>
    <w:rsid w:val="00491D35"/>
    <w:rsid w:val="0049626E"/>
    <w:rsid w:val="004D1CA3"/>
    <w:rsid w:val="005019A8"/>
    <w:rsid w:val="00502A7A"/>
    <w:rsid w:val="005123EF"/>
    <w:rsid w:val="00557AB7"/>
    <w:rsid w:val="00567A69"/>
    <w:rsid w:val="005733B1"/>
    <w:rsid w:val="005872AE"/>
    <w:rsid w:val="00591B11"/>
    <w:rsid w:val="005F3ADC"/>
    <w:rsid w:val="00611175"/>
    <w:rsid w:val="006458C5"/>
    <w:rsid w:val="00646858"/>
    <w:rsid w:val="006C6A6E"/>
    <w:rsid w:val="007510C3"/>
    <w:rsid w:val="00776192"/>
    <w:rsid w:val="007A0BC1"/>
    <w:rsid w:val="007A10C3"/>
    <w:rsid w:val="007F436C"/>
    <w:rsid w:val="0083500E"/>
    <w:rsid w:val="008859A6"/>
    <w:rsid w:val="00890268"/>
    <w:rsid w:val="008B2977"/>
    <w:rsid w:val="008D3967"/>
    <w:rsid w:val="008D3980"/>
    <w:rsid w:val="008E6CA0"/>
    <w:rsid w:val="008E7E01"/>
    <w:rsid w:val="008F52AD"/>
    <w:rsid w:val="00961182"/>
    <w:rsid w:val="0096486C"/>
    <w:rsid w:val="00976141"/>
    <w:rsid w:val="009B7BEF"/>
    <w:rsid w:val="009D0281"/>
    <w:rsid w:val="009D285B"/>
    <w:rsid w:val="009D3599"/>
    <w:rsid w:val="009E6599"/>
    <w:rsid w:val="00A21A6E"/>
    <w:rsid w:val="00A3548C"/>
    <w:rsid w:val="00A56453"/>
    <w:rsid w:val="00AA47CB"/>
    <w:rsid w:val="00AA4F10"/>
    <w:rsid w:val="00AA68B5"/>
    <w:rsid w:val="00AC458F"/>
    <w:rsid w:val="00AC71B0"/>
    <w:rsid w:val="00AD24A0"/>
    <w:rsid w:val="00AF2822"/>
    <w:rsid w:val="00B4193C"/>
    <w:rsid w:val="00B64506"/>
    <w:rsid w:val="00B909AC"/>
    <w:rsid w:val="00B96343"/>
    <w:rsid w:val="00C23323"/>
    <w:rsid w:val="00C36762"/>
    <w:rsid w:val="00C533BD"/>
    <w:rsid w:val="00C619E1"/>
    <w:rsid w:val="00C759B7"/>
    <w:rsid w:val="00C95D6E"/>
    <w:rsid w:val="00CB670F"/>
    <w:rsid w:val="00CC35C3"/>
    <w:rsid w:val="00CC58CE"/>
    <w:rsid w:val="00CE42DE"/>
    <w:rsid w:val="00D22DA5"/>
    <w:rsid w:val="00D87239"/>
    <w:rsid w:val="00DF0443"/>
    <w:rsid w:val="00E22BAD"/>
    <w:rsid w:val="00E31270"/>
    <w:rsid w:val="00E476FB"/>
    <w:rsid w:val="00E54A37"/>
    <w:rsid w:val="00EA4D14"/>
    <w:rsid w:val="00EC601B"/>
    <w:rsid w:val="00EE4D7E"/>
    <w:rsid w:val="00F064AC"/>
    <w:rsid w:val="00F41F70"/>
    <w:rsid w:val="00F57EEC"/>
    <w:rsid w:val="00F95851"/>
    <w:rsid w:val="00FC7070"/>
    <w:rsid w:val="00FD5DB7"/>
    <w:rsid w:val="00FE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89628"/>
  <w15:docId w15:val="{889589FD-5D94-4876-B295-B161FF9C8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851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3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851"/>
  </w:style>
  <w:style w:type="paragraph" w:styleId="Footer">
    <w:name w:val="footer"/>
    <w:basedOn w:val="Normal"/>
    <w:link w:val="FooterChar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851"/>
  </w:style>
  <w:style w:type="paragraph" w:styleId="ListParagraph">
    <w:name w:val="List Paragraph"/>
    <w:basedOn w:val="Normal"/>
    <w:uiPriority w:val="34"/>
    <w:qFormat/>
    <w:rsid w:val="000C30FE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193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3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Heading2Char">
    <w:name w:val="Heading 2 Char"/>
    <w:basedOn w:val="DefaultParagraphFont"/>
    <w:link w:val="Heading2"/>
    <w:uiPriority w:val="9"/>
    <w:rsid w:val="00B9634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17E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31A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1A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B6E1C7-E87E-4A39-8E6C-E261E5BE9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31</Words>
  <Characters>198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Kozdra</dc:creator>
  <cp:lastModifiedBy>Zdzislaw Wiszniewski</cp:lastModifiedBy>
  <cp:revision>7</cp:revision>
  <cp:lastPrinted>2020-05-25T12:26:00Z</cp:lastPrinted>
  <dcterms:created xsi:type="dcterms:W3CDTF">2021-02-03T15:26:00Z</dcterms:created>
  <dcterms:modified xsi:type="dcterms:W3CDTF">2021-02-03T16:06:00Z</dcterms:modified>
</cp:coreProperties>
</file>